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30E03" w14:textId="77777777" w:rsidR="00171F43" w:rsidRDefault="00E70505">
      <w:pPr>
        <w:pStyle w:val="Ttulo"/>
      </w:pPr>
      <w:r>
        <w:t>Hydra OM diagnostics</w:t>
      </w:r>
    </w:p>
    <w:p w14:paraId="669D4734" w14:textId="77777777" w:rsidR="00171F43" w:rsidRDefault="00E70505">
      <w:pPr>
        <w:pStyle w:val="Fecha"/>
      </w:pPr>
      <w:r>
        <w:t>20 August, 2024</w:t>
      </w:r>
    </w:p>
    <w:p w14:paraId="3B3B5857" w14:textId="77777777" w:rsidR="00171F43" w:rsidRDefault="00E70505">
      <w:pPr>
        <w:pStyle w:val="Ttulo4"/>
      </w:pPr>
      <w:bookmarkStart w:id="0" w:name="abundance-indices"/>
      <w:r>
        <w:t>abundance indices</w:t>
      </w:r>
    </w:p>
    <w:p w14:paraId="6EB8CF74" w14:textId="77777777" w:rsidR="00171F43" w:rsidRDefault="00E70505">
      <w:pPr>
        <w:pStyle w:val="Ttulo4"/>
      </w:pPr>
      <w:bookmarkStart w:id="1" w:name="fits-to-survey-indices-of-abundance"/>
      <w:bookmarkEnd w:id="0"/>
      <w:r>
        <w:t>fits to survey indices of abundance</w:t>
      </w:r>
    </w:p>
    <w:p w14:paraId="42FB8AC7" w14:textId="77777777" w:rsidR="00171F43" w:rsidRDefault="00E70505">
      <w:pPr>
        <w:pStyle w:val="Ttulo5"/>
      </w:pPr>
      <w:bookmarkStart w:id="2" w:name="survey-1"/>
      <w:r>
        <w:t>Survey # 1</w:t>
      </w:r>
    </w:p>
    <w:p w14:paraId="4707D506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74912725" wp14:editId="7F97B0DF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OM_diag_1surve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43421" w14:textId="77777777" w:rsidR="00171F43" w:rsidRDefault="00E70505">
      <w:pPr>
        <w:pStyle w:val="Ttulo4"/>
      </w:pPr>
      <w:bookmarkStart w:id="3" w:name="catch"/>
      <w:bookmarkEnd w:id="1"/>
      <w:bookmarkEnd w:id="2"/>
      <w:r>
        <w:lastRenderedPageBreak/>
        <w:t>catch</w:t>
      </w:r>
    </w:p>
    <w:p w14:paraId="74D08D82" w14:textId="77777777" w:rsidR="00171F43" w:rsidRDefault="00E70505">
      <w:pPr>
        <w:pStyle w:val="Ttulo4"/>
      </w:pPr>
      <w:bookmarkStart w:id="4" w:name="fits-to-catch-time-series"/>
      <w:bookmarkEnd w:id="3"/>
      <w:r>
        <w:t>fits to Catch time series</w:t>
      </w:r>
    </w:p>
    <w:p w14:paraId="7FD1A4EA" w14:textId="77777777" w:rsidR="00171F43" w:rsidRDefault="00E70505">
      <w:pPr>
        <w:pStyle w:val="Ttulo5"/>
      </w:pPr>
      <w:bookmarkStart w:id="5" w:name="fleet-1"/>
      <w:r>
        <w:t>Fleet # 1</w:t>
      </w:r>
    </w:p>
    <w:p w14:paraId="28B0AC68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796953B8" wp14:editId="58BDABA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OM_diag_1survey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2CDF3" w14:textId="77777777" w:rsidR="00171F43" w:rsidRDefault="00E70505">
      <w:pPr>
        <w:pStyle w:val="Ttulo5"/>
      </w:pPr>
      <w:bookmarkStart w:id="6" w:name="fleet-2"/>
      <w:bookmarkEnd w:id="5"/>
      <w:r>
        <w:lastRenderedPageBreak/>
        <w:t>Fleet # 2</w:t>
      </w:r>
    </w:p>
    <w:p w14:paraId="5E33B7A5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7F6F48EF" wp14:editId="6B4DF128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OM_diag_1survey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92304" w14:textId="77777777" w:rsidR="00171F43" w:rsidRDefault="00171F43">
      <w:pPr>
        <w:pStyle w:val="Ttulo4"/>
      </w:pPr>
      <w:bookmarkStart w:id="7" w:name="section"/>
      <w:bookmarkEnd w:id="4"/>
      <w:bookmarkEnd w:id="6"/>
    </w:p>
    <w:p w14:paraId="3C60FD69" w14:textId="77777777" w:rsidR="00171F43" w:rsidRDefault="00E70505">
      <w:pPr>
        <w:pStyle w:val="Ttulo4"/>
      </w:pPr>
      <w:bookmarkStart w:id="8" w:name="estimated-recruitment-time-series"/>
      <w:bookmarkEnd w:id="7"/>
      <w:r>
        <w:t>Estimated Recruitment time series</w:t>
      </w:r>
    </w:p>
    <w:p w14:paraId="6FE67E62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282980F2" wp14:editId="5B448FA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OM_diag_1surve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B67B7" w14:textId="77777777" w:rsidR="00171F43" w:rsidRDefault="00E70505">
      <w:pPr>
        <w:pStyle w:val="Ttulo4"/>
      </w:pPr>
      <w:bookmarkStart w:id="9" w:name="time-series-of-log-recruitment"/>
      <w:bookmarkEnd w:id="8"/>
      <w:r>
        <w:lastRenderedPageBreak/>
        <w:t>time series of log-recruitment</w:t>
      </w:r>
    </w:p>
    <w:p w14:paraId="1716C9E6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70485F19" wp14:editId="237522F7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OM_diag_1surve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C3E1E" w14:textId="77777777" w:rsidR="00171F43" w:rsidRDefault="00E70505">
      <w:pPr>
        <w:pStyle w:val="Ttulo4"/>
      </w:pPr>
      <w:bookmarkStart w:id="10" w:name="biomass-time-series"/>
      <w:bookmarkEnd w:id="9"/>
      <w:r>
        <w:t>Biomass time series</w:t>
      </w:r>
    </w:p>
    <w:p w14:paraId="67F7DC43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5FCB3253" wp14:editId="115676C4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OM_diag_1survey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9EE9A" w14:textId="77777777" w:rsidR="00171F43" w:rsidRDefault="00E70505">
      <w:pPr>
        <w:pStyle w:val="Textoindependiente"/>
      </w:pPr>
      <w:r>
        <w:rPr>
          <w:noProof/>
        </w:rPr>
        <w:lastRenderedPageBreak/>
        <w:drawing>
          <wp:inline distT="0" distB="0" distL="0" distR="0" wp14:anchorId="3D170429" wp14:editId="37077342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OM_diag_1surve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351E1" w14:textId="77777777" w:rsidR="00171F43" w:rsidRDefault="00E70505">
      <w:pPr>
        <w:pStyle w:val="Ttulo4"/>
      </w:pPr>
      <w:bookmarkStart w:id="11" w:name="fishing-mortality-time-series"/>
      <w:bookmarkEnd w:id="10"/>
      <w:r>
        <w:t>Fishing mortality time series</w:t>
      </w:r>
    </w:p>
    <w:p w14:paraId="08F8E69B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33DD8711" wp14:editId="549353B8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OM_diag_1surve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36ED2" w14:textId="77777777" w:rsidR="00171F43" w:rsidRDefault="00E70505">
      <w:pPr>
        <w:pStyle w:val="Ttulo4"/>
      </w:pPr>
      <w:bookmarkStart w:id="12" w:name="m2-predation-mortality"/>
      <w:bookmarkEnd w:id="11"/>
      <w:r>
        <w:lastRenderedPageBreak/>
        <w:t>M2 Predation mortality</w:t>
      </w:r>
    </w:p>
    <w:p w14:paraId="31AF5611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32FF8AB1" wp14:editId="107881C5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OM_diag_1surve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5939B" w14:textId="77777777" w:rsidR="00171F43" w:rsidRDefault="00E70505">
      <w:pPr>
        <w:pStyle w:val="Ttulo4"/>
      </w:pPr>
      <w:bookmarkStart w:id="13" w:name="survey-selectivity"/>
      <w:bookmarkEnd w:id="12"/>
      <w:r>
        <w:t>Survey selectivity</w:t>
      </w:r>
    </w:p>
    <w:p w14:paraId="557C7B72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7A171165" wp14:editId="62033DAF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OM_diag_1surve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8B1F6" w14:textId="77777777" w:rsidR="00171F43" w:rsidRDefault="00E70505">
      <w:pPr>
        <w:pStyle w:val="Ttulo4"/>
      </w:pPr>
      <w:bookmarkStart w:id="14" w:name="fishery-selectivity"/>
      <w:bookmarkEnd w:id="13"/>
      <w:r>
        <w:lastRenderedPageBreak/>
        <w:t>Fishery selectivity</w:t>
      </w:r>
    </w:p>
    <w:p w14:paraId="33EFF346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3162554A" wp14:editId="246ED53F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OM_diag_1survey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49428" w14:textId="77777777" w:rsidR="00171F43" w:rsidRDefault="00E70505">
      <w:pPr>
        <w:pStyle w:val="Ttulo4"/>
      </w:pPr>
      <w:bookmarkStart w:id="15" w:name="size-comps"/>
      <w:bookmarkEnd w:id="14"/>
      <w:r>
        <w:lastRenderedPageBreak/>
        <w:t>size comps</w:t>
      </w:r>
    </w:p>
    <w:p w14:paraId="22C48033" w14:textId="77777777" w:rsidR="00171F43" w:rsidRDefault="00E70505">
      <w:pPr>
        <w:pStyle w:val="Ttulo5"/>
      </w:pPr>
      <w:bookmarkStart w:id="16" w:name="surveys"/>
      <w:r>
        <w:t>surveys</w:t>
      </w:r>
    </w:p>
    <w:p w14:paraId="6776EACF" w14:textId="77777777" w:rsidR="00171F43" w:rsidRDefault="00E70505">
      <w:pPr>
        <w:pStyle w:val="Ttulo5"/>
      </w:pPr>
      <w:bookmarkStart w:id="17" w:name="size-composition-of-survey-1-by-species"/>
      <w:bookmarkEnd w:id="16"/>
      <w:r>
        <w:t>Size composition of survey 1 by species</w:t>
      </w:r>
    </w:p>
    <w:p w14:paraId="581AEF93" w14:textId="77777777" w:rsidR="00171F43" w:rsidRDefault="00E70505">
      <w:pPr>
        <w:pStyle w:val="Ttulo6"/>
      </w:pPr>
      <w:bookmarkStart w:id="18" w:name="atlantic_cod"/>
      <w:r>
        <w:t>Atlantic_cod</w:t>
      </w:r>
    </w:p>
    <w:p w14:paraId="1C65B538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4AF791CD" wp14:editId="16A13CFE">
            <wp:extent cx="5334000" cy="5926666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OM_diag_1survey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5DE85" w14:textId="77777777" w:rsidR="00171F43" w:rsidRDefault="00E70505">
      <w:pPr>
        <w:pStyle w:val="Ttulo6"/>
      </w:pPr>
      <w:bookmarkStart w:id="19" w:name="atlantic_herring"/>
      <w:bookmarkEnd w:id="18"/>
      <w:r>
        <w:lastRenderedPageBreak/>
        <w:t>Atlantic_herring</w:t>
      </w:r>
    </w:p>
    <w:p w14:paraId="01963823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42AD95BE" wp14:editId="18568014">
            <wp:extent cx="5334000" cy="592666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OM_diag_1survey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44372" w14:textId="77777777" w:rsidR="00171F43" w:rsidRDefault="00E70505">
      <w:pPr>
        <w:pStyle w:val="Ttulo6"/>
      </w:pPr>
      <w:bookmarkStart w:id="20" w:name="atlantic_mackerel"/>
      <w:bookmarkEnd w:id="19"/>
      <w:r>
        <w:lastRenderedPageBreak/>
        <w:t>Atlantic_mackerel</w:t>
      </w:r>
    </w:p>
    <w:p w14:paraId="07CC571E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497C41E0" wp14:editId="3EF81A92">
            <wp:extent cx="5334000" cy="5926666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OM_diag_1survey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6CBBA" w14:textId="77777777" w:rsidR="00171F43" w:rsidRDefault="00E70505">
      <w:pPr>
        <w:pStyle w:val="Ttulo6"/>
      </w:pPr>
      <w:bookmarkStart w:id="21" w:name="spiny_dogfish"/>
      <w:bookmarkEnd w:id="20"/>
      <w:r>
        <w:lastRenderedPageBreak/>
        <w:t>Spiny_dogfish</w:t>
      </w:r>
    </w:p>
    <w:p w14:paraId="62327064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4F2037F8" wp14:editId="220FF246">
            <wp:extent cx="5334000" cy="5926666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OM_diag_1survey_files/figure-docx/unnamed-chunk-25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0E93A8" w14:textId="77777777" w:rsidR="00171F43" w:rsidRDefault="00E70505">
      <w:pPr>
        <w:pStyle w:val="Ttulo5"/>
      </w:pPr>
      <w:bookmarkStart w:id="22" w:name="size-composition-aggregated-over-time"/>
      <w:bookmarkEnd w:id="17"/>
      <w:bookmarkEnd w:id="21"/>
      <w:r>
        <w:lastRenderedPageBreak/>
        <w:t>Size composition aggregated over time</w:t>
      </w:r>
    </w:p>
    <w:p w14:paraId="7E435A03" w14:textId="77777777" w:rsidR="00171F43" w:rsidRDefault="00E70505">
      <w:pPr>
        <w:pStyle w:val="Ttulo6"/>
      </w:pPr>
      <w:bookmarkStart w:id="23" w:name="surveys-1"/>
      <w:r>
        <w:t>Surveys (1)</w:t>
      </w:r>
    </w:p>
    <w:p w14:paraId="78E117F4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58CE1E5A" wp14:editId="766F420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OM_diag_1survey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0D703" w14:textId="77777777" w:rsidR="00171F43" w:rsidRDefault="00E70505">
      <w:pPr>
        <w:pStyle w:val="Ttulo5"/>
      </w:pPr>
      <w:bookmarkStart w:id="24" w:name="size-composition-of-catch-by-species"/>
      <w:bookmarkEnd w:id="22"/>
      <w:bookmarkEnd w:id="23"/>
      <w:r>
        <w:lastRenderedPageBreak/>
        <w:t>Size composition of catch by species</w:t>
      </w:r>
    </w:p>
    <w:p w14:paraId="1425732C" w14:textId="77777777" w:rsidR="00171F43" w:rsidRDefault="00E70505">
      <w:pPr>
        <w:pStyle w:val="Ttulo5"/>
      </w:pPr>
      <w:bookmarkStart w:id="25" w:name="catch-1"/>
      <w:bookmarkEnd w:id="24"/>
      <w:r>
        <w:t>catch</w:t>
      </w:r>
    </w:p>
    <w:p w14:paraId="7BC013CE" w14:textId="77777777" w:rsidR="00171F43" w:rsidRDefault="00E70505">
      <w:pPr>
        <w:pStyle w:val="Ttulo6"/>
      </w:pPr>
      <w:bookmarkStart w:id="26" w:name="atlantic_cod-1"/>
      <w:r>
        <w:t>Atlantic_cod</w:t>
      </w:r>
    </w:p>
    <w:p w14:paraId="12C4C837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2543FC01" wp14:editId="3C276B89">
            <wp:extent cx="5334000" cy="5926666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OM_diag_1survey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19B8E" w14:textId="77777777" w:rsidR="00171F43" w:rsidRDefault="00E70505">
      <w:pPr>
        <w:pStyle w:val="Ttulo6"/>
      </w:pPr>
      <w:bookmarkStart w:id="27" w:name="spiny_dogfish-1"/>
      <w:bookmarkEnd w:id="26"/>
      <w:r>
        <w:lastRenderedPageBreak/>
        <w:t>Spiny_dogfish</w:t>
      </w:r>
    </w:p>
    <w:p w14:paraId="49F96B8E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4F5530F3" wp14:editId="1243AD60">
            <wp:extent cx="5334000" cy="5926666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OM_diag_1survey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FFFAE" w14:textId="77777777" w:rsidR="00171F43" w:rsidRDefault="00E70505">
      <w:pPr>
        <w:pStyle w:val="Ttulo6"/>
      </w:pPr>
      <w:bookmarkStart w:id="28" w:name="atlantic_herring-1"/>
      <w:bookmarkEnd w:id="27"/>
      <w:r>
        <w:lastRenderedPageBreak/>
        <w:t>Atlantic_herring</w:t>
      </w:r>
    </w:p>
    <w:p w14:paraId="15206891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495F0036" wp14:editId="5C97E444">
            <wp:extent cx="5334000" cy="5926666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OM_diag_1survey_files/figure-docx/unnamed-chunk-28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8388E" w14:textId="77777777" w:rsidR="00171F43" w:rsidRDefault="00E70505">
      <w:pPr>
        <w:pStyle w:val="Ttulo6"/>
      </w:pPr>
      <w:bookmarkStart w:id="29" w:name="atlantic_mackerel-1"/>
      <w:bookmarkEnd w:id="28"/>
      <w:r>
        <w:lastRenderedPageBreak/>
        <w:t>Atlantic_mackerel</w:t>
      </w:r>
    </w:p>
    <w:p w14:paraId="2E7E4F34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4A1CFDF0" wp14:editId="5546B5FB">
            <wp:extent cx="5334000" cy="5926666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OM_diag_1survey_files/figure-docx/unnamed-chunk-28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15525" w14:textId="77777777" w:rsidR="00171F43" w:rsidRDefault="00E70505">
      <w:pPr>
        <w:pStyle w:val="Ttulo5"/>
      </w:pPr>
      <w:bookmarkStart w:id="30" w:name="size-composition-aggregated-over-time-1"/>
      <w:bookmarkEnd w:id="25"/>
      <w:bookmarkEnd w:id="29"/>
      <w:r>
        <w:lastRenderedPageBreak/>
        <w:t>Size composition aggregated over time</w:t>
      </w:r>
    </w:p>
    <w:p w14:paraId="341C4711" w14:textId="77777777" w:rsidR="00171F43" w:rsidRDefault="00E70505">
      <w:pPr>
        <w:pStyle w:val="Ttulo6"/>
      </w:pPr>
      <w:bookmarkStart w:id="31" w:name="catches"/>
      <w:r>
        <w:t>Catches</w:t>
      </w:r>
    </w:p>
    <w:p w14:paraId="3BDF386F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14C03734" wp14:editId="2D127147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OM_diag_1survey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4CB51" w14:textId="77777777" w:rsidR="00171F43" w:rsidRDefault="00E70505">
      <w:pPr>
        <w:pStyle w:val="Ttulo5"/>
      </w:pPr>
      <w:bookmarkStart w:id="32" w:name="X8f0825dc42fe2fddfe63661b45df88facd2bad3"/>
      <w:bookmarkEnd w:id="30"/>
      <w:bookmarkEnd w:id="31"/>
      <w:r>
        <w:lastRenderedPageBreak/>
        <w:t>Survey size composition pearson residuals (survey 1)</w:t>
      </w:r>
    </w:p>
    <w:p w14:paraId="6A78F030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37906ACA" wp14:editId="3A5D917D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OM_diag_1survey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354C1" w14:textId="77777777" w:rsidR="00171F43" w:rsidRDefault="00E70505">
      <w:pPr>
        <w:pStyle w:val="Ttulo5"/>
      </w:pPr>
      <w:bookmarkStart w:id="33" w:name="survey-osa-residuals"/>
      <w:bookmarkEnd w:id="32"/>
      <w:r>
        <w:lastRenderedPageBreak/>
        <w:t>Survey OSA residuals</w:t>
      </w:r>
    </w:p>
    <w:p w14:paraId="60F7387E" w14:textId="77777777" w:rsidR="00171F43" w:rsidRDefault="00E70505">
      <w:pPr>
        <w:pStyle w:val="Ttulo5"/>
      </w:pPr>
      <w:bookmarkStart w:id="34" w:name="survey-1-osa-residuals"/>
      <w:bookmarkEnd w:id="33"/>
      <w:r>
        <w:t>Survey 1 OSA residuals</w:t>
      </w:r>
    </w:p>
    <w:p w14:paraId="073F2573" w14:textId="77777777" w:rsidR="00171F43" w:rsidRDefault="00E70505">
      <w:pPr>
        <w:pStyle w:val="Ttulo6"/>
      </w:pPr>
      <w:bookmarkStart w:id="35" w:name="atlantic_cod-2"/>
      <w:r>
        <w:t>Atlantic_cod</w:t>
      </w:r>
    </w:p>
    <w:p w14:paraId="1C8C60EE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32A3348A" wp14:editId="3A235A97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OM_diag_1survey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F4E1F" w14:textId="77777777" w:rsidR="00171F43" w:rsidRDefault="00E70505">
      <w:pPr>
        <w:pStyle w:val="Ttulo6"/>
      </w:pPr>
      <w:bookmarkStart w:id="36" w:name="atlantic_herring-2"/>
      <w:bookmarkEnd w:id="35"/>
      <w:r>
        <w:lastRenderedPageBreak/>
        <w:t>Atlantic_herring</w:t>
      </w:r>
    </w:p>
    <w:p w14:paraId="5914D5EC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79571F21" wp14:editId="1E5231BF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OM_diag_1survey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FB6B3" w14:textId="77777777" w:rsidR="00171F43" w:rsidRDefault="00E70505">
      <w:pPr>
        <w:pStyle w:val="Ttulo6"/>
      </w:pPr>
      <w:bookmarkStart w:id="37" w:name="atlantic_mackerel-2"/>
      <w:bookmarkEnd w:id="36"/>
      <w:r>
        <w:t>Atlantic_mackerel</w:t>
      </w:r>
    </w:p>
    <w:p w14:paraId="65F09D15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524B307F" wp14:editId="29905640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OM_diag_1survey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72756" w14:textId="77777777" w:rsidR="00171F43" w:rsidRDefault="00E70505">
      <w:pPr>
        <w:pStyle w:val="Ttulo6"/>
      </w:pPr>
      <w:bookmarkStart w:id="38" w:name="spiny_dogfish-2"/>
      <w:bookmarkEnd w:id="37"/>
      <w:r>
        <w:lastRenderedPageBreak/>
        <w:t>Spiny_dogfish</w:t>
      </w:r>
    </w:p>
    <w:p w14:paraId="253CFFFC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21498E1F" wp14:editId="1DDE0FEF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OM_diag_1survey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# {-}</w:t>
      </w:r>
    </w:p>
    <w:p w14:paraId="3035360C" w14:textId="77777777" w:rsidR="00171F43" w:rsidRDefault="00171F43">
      <w:pPr>
        <w:pStyle w:val="Ttulo5"/>
      </w:pPr>
      <w:bookmarkStart w:id="39" w:name="section-1"/>
      <w:bookmarkEnd w:id="34"/>
      <w:bookmarkEnd w:id="38"/>
    </w:p>
    <w:p w14:paraId="0467397D" w14:textId="77777777" w:rsidR="00171F43" w:rsidRDefault="00E70505">
      <w:pPr>
        <w:pStyle w:val="Ttulo5"/>
      </w:pPr>
      <w:bookmarkStart w:id="40" w:name="diet-composition-effective-sample-size"/>
      <w:bookmarkEnd w:id="39"/>
      <w:r>
        <w:t>Diet composition effective sample size</w:t>
      </w:r>
    </w:p>
    <w:p w14:paraId="07151CB2" w14:textId="77777777" w:rsidR="00171F43" w:rsidRDefault="00E70505">
      <w:pPr>
        <w:pStyle w:val="Ttulo6"/>
      </w:pPr>
      <w:bookmarkStart w:id="41" w:name="survey-1-1"/>
      <w:r>
        <w:t>Survey # 1</w:t>
      </w:r>
    </w:p>
    <w:p w14:paraId="4FFA998D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6B16010A" wp14:editId="4632C5D5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OM_diag_1survey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19B99" w14:textId="77777777" w:rsidR="00171F43" w:rsidRDefault="00E70505">
      <w:pPr>
        <w:pStyle w:val="Ttulo5"/>
      </w:pPr>
      <w:bookmarkStart w:id="42" w:name="catch-size-composition-pearson-residuals"/>
      <w:bookmarkEnd w:id="40"/>
      <w:bookmarkEnd w:id="41"/>
      <w:r>
        <w:lastRenderedPageBreak/>
        <w:t>Catch size composition pearson residuals</w:t>
      </w:r>
    </w:p>
    <w:p w14:paraId="791B3391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24DC571E" wp14:editId="3406F277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OM_diag_1survey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62C9A" w14:textId="77777777" w:rsidR="00171F43" w:rsidRDefault="00E70505">
      <w:pPr>
        <w:pStyle w:val="Ttulo5"/>
      </w:pPr>
      <w:bookmarkStart w:id="43" w:name="fishery-size-comp-osa-residuals"/>
      <w:bookmarkEnd w:id="42"/>
      <w:r>
        <w:t>Fishery Size Comp OSA residuals</w:t>
      </w:r>
    </w:p>
    <w:p w14:paraId="5339CB36" w14:textId="77777777" w:rsidR="00171F43" w:rsidRDefault="00E70505">
      <w:pPr>
        <w:pStyle w:val="Ttulo5"/>
      </w:pPr>
      <w:bookmarkStart w:id="44" w:name="fleet-1-size-composition-osa-residuals"/>
      <w:bookmarkEnd w:id="43"/>
      <w:r>
        <w:t>Fleet 1 Size composition OSA residuals</w:t>
      </w:r>
    </w:p>
    <w:p w14:paraId="6B35CA74" w14:textId="77777777" w:rsidR="00171F43" w:rsidRDefault="00E70505"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sp </w:t>
      </w:r>
      <w:r>
        <w:rPr>
          <w:rStyle w:val="ControlFlowTok"/>
        </w:rPr>
        <w:t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 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14:paraId="09A4BD4E" w14:textId="77777777" w:rsidR="00171F43" w:rsidRDefault="00E70505">
      <w:pPr>
        <w:pStyle w:val="Ttulo6"/>
      </w:pPr>
      <w:bookmarkStart w:id="45" w:name="atlantic_cod-3"/>
      <w:r>
        <w:lastRenderedPageBreak/>
        <w:t>Atlantic_cod</w:t>
      </w:r>
    </w:p>
    <w:p w14:paraId="0FFF01E0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09908D89" wp14:editId="09926D21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OM_diag_1survey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7AC1E" w14:textId="77777777" w:rsidR="00171F43" w:rsidRDefault="00E70505">
      <w:pPr>
        <w:pStyle w:val="Ttulo6"/>
      </w:pPr>
      <w:bookmarkStart w:id="46" w:name="spiny_dogfish-3"/>
      <w:bookmarkEnd w:id="45"/>
      <w:r>
        <w:t>Spiny_dogfish</w:t>
      </w:r>
    </w:p>
    <w:p w14:paraId="6C92C826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517152D8" wp14:editId="038409BB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OM_diag_1survey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53E0F" w14:textId="77777777" w:rsidR="00171F43" w:rsidRDefault="00171F43">
      <w:pPr>
        <w:pStyle w:val="Ttulo5"/>
      </w:pPr>
      <w:bookmarkStart w:id="47" w:name="section-2"/>
      <w:bookmarkEnd w:id="44"/>
      <w:bookmarkEnd w:id="46"/>
    </w:p>
    <w:p w14:paraId="07FAA0CA" w14:textId="77777777" w:rsidR="00171F43" w:rsidRDefault="00E70505">
      <w:pPr>
        <w:pStyle w:val="Ttulo5"/>
      </w:pPr>
      <w:bookmarkStart w:id="48" w:name="fleet-2-size-composition-osa-residuals"/>
      <w:bookmarkEnd w:id="47"/>
      <w:r>
        <w:t>Fleet 2 Size composition OSA residuals</w:t>
      </w:r>
    </w:p>
    <w:p w14:paraId="34F728F8" w14:textId="77777777" w:rsidR="00171F43" w:rsidRDefault="00E70505">
      <w:pPr>
        <w:pStyle w:val="Ttulo6"/>
      </w:pPr>
      <w:bookmarkStart w:id="49" w:name="atlantic_herring-3"/>
      <w:r>
        <w:t>Atlantic_herring</w:t>
      </w:r>
    </w:p>
    <w:p w14:paraId="08EB85CB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7B75F591" wp14:editId="775AA313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OM_diag_1survey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86C1A" w14:textId="77777777" w:rsidR="00171F43" w:rsidRDefault="00E70505">
      <w:pPr>
        <w:pStyle w:val="Ttulo6"/>
      </w:pPr>
      <w:bookmarkStart w:id="50" w:name="atlantic_mackerel-3"/>
      <w:bookmarkEnd w:id="49"/>
      <w:r>
        <w:lastRenderedPageBreak/>
        <w:t>Atlantic_mackerel</w:t>
      </w:r>
    </w:p>
    <w:p w14:paraId="7CD7F37D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6B2F0337" wp14:editId="059B43CE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OM_diag_1survey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4FEA5" w14:textId="77777777" w:rsidR="00171F43" w:rsidRDefault="00171F43">
      <w:pPr>
        <w:pStyle w:val="Ttulo5"/>
      </w:pPr>
      <w:bookmarkStart w:id="51" w:name="section-3"/>
      <w:bookmarkEnd w:id="48"/>
      <w:bookmarkEnd w:id="50"/>
    </w:p>
    <w:p w14:paraId="6BC9B9B5" w14:textId="77777777" w:rsidR="00171F43" w:rsidRDefault="00E70505">
      <w:pPr>
        <w:pStyle w:val="Ttulo5"/>
      </w:pPr>
      <w:bookmarkStart w:id="52" w:name="fishery-size-comp-effective-sample-size"/>
      <w:bookmarkEnd w:id="51"/>
      <w:r>
        <w:t>Fishery size comp Effective sample size</w:t>
      </w:r>
    </w:p>
    <w:p w14:paraId="34E656AE" w14:textId="77777777" w:rsidR="00171F43" w:rsidRDefault="00E70505">
      <w:pPr>
        <w:pStyle w:val="Ttulo6"/>
      </w:pPr>
      <w:bookmarkStart w:id="53" w:name="fleet-1-1"/>
      <w:r>
        <w:t>Fleet # 1</w:t>
      </w:r>
    </w:p>
    <w:p w14:paraId="039829DB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3084DBD3" wp14:editId="73F20B03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OM_diag_1survey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A6576" w14:textId="77777777" w:rsidR="00171F43" w:rsidRDefault="00E70505">
      <w:pPr>
        <w:pStyle w:val="Ttulo6"/>
      </w:pPr>
      <w:bookmarkStart w:id="54" w:name="fleet-2-1"/>
      <w:bookmarkEnd w:id="53"/>
      <w:r>
        <w:lastRenderedPageBreak/>
        <w:t>Fleet # 2</w:t>
      </w:r>
    </w:p>
    <w:p w14:paraId="7B6354D4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279D585E" wp14:editId="5A53E5BD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OM_diag_1survey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# {-}</w:t>
      </w:r>
    </w:p>
    <w:p w14:paraId="2CBA37B0" w14:textId="77777777" w:rsidR="00171F43" w:rsidRDefault="00E70505">
      <w:pPr>
        <w:pStyle w:val="Ttulo4"/>
      </w:pPr>
      <w:bookmarkStart w:id="55" w:name="diet-composition-data"/>
      <w:bookmarkEnd w:id="15"/>
      <w:bookmarkEnd w:id="52"/>
      <w:bookmarkEnd w:id="54"/>
      <w:r>
        <w:lastRenderedPageBreak/>
        <w:t>Diet composition data</w:t>
      </w:r>
    </w:p>
    <w:p w14:paraId="7EF71959" w14:textId="77777777" w:rsidR="00171F43" w:rsidRDefault="00E70505">
      <w:pPr>
        <w:pStyle w:val="Ttulo5"/>
      </w:pPr>
      <w:bookmarkStart w:id="56" w:name="Xb7c51cc492a664779ed815efec3172ba74bf659"/>
      <w:r>
        <w:t>Proportions by weight for stomach by predator size bin survey 1</w:t>
      </w:r>
    </w:p>
    <w:p w14:paraId="6894774C" w14:textId="77777777" w:rsidR="00171F43" w:rsidRDefault="00E70505">
      <w:pPr>
        <w:pStyle w:val="Ttulo6"/>
      </w:pPr>
      <w:bookmarkStart w:id="57" w:name="atlantic_cod-4"/>
      <w:r>
        <w:t>Atlantic_cod</w:t>
      </w:r>
    </w:p>
    <w:p w14:paraId="22B18424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5FA16A76" wp14:editId="4E7E12CC">
            <wp:extent cx="5334000" cy="5926666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OM_diag_1survey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71147" w14:textId="77777777" w:rsidR="00171F43" w:rsidRDefault="00E70505">
      <w:pPr>
        <w:pStyle w:val="Ttulo6"/>
      </w:pPr>
      <w:bookmarkStart w:id="58" w:name="spiny_dogfish-4"/>
      <w:bookmarkEnd w:id="57"/>
      <w:r>
        <w:lastRenderedPageBreak/>
        <w:t>Spiny_dogfish</w:t>
      </w:r>
    </w:p>
    <w:p w14:paraId="68CE8D1C" w14:textId="77777777" w:rsidR="00171F43" w:rsidRDefault="00E70505">
      <w:pPr>
        <w:pStyle w:val="FirstParagraph"/>
      </w:pPr>
      <w:r>
        <w:rPr>
          <w:noProof/>
        </w:rPr>
        <w:drawing>
          <wp:inline distT="0" distB="0" distL="0" distR="0" wp14:anchorId="55A40575" wp14:editId="1072422F">
            <wp:extent cx="5334000" cy="5926666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OM_diag_1survey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84D7A" w14:textId="77777777" w:rsidR="00171F43" w:rsidRDefault="00171F43">
      <w:pPr>
        <w:pStyle w:val="Ttulo5"/>
      </w:pPr>
      <w:bookmarkStart w:id="59" w:name="section-4"/>
      <w:bookmarkEnd w:id="55"/>
      <w:bookmarkEnd w:id="56"/>
      <w:bookmarkEnd w:id="58"/>
      <w:bookmarkEnd w:id="59"/>
    </w:p>
    <w:sectPr w:rsidR="00171F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A4FA8" w14:textId="77777777" w:rsidR="00E70505" w:rsidRDefault="00E70505">
      <w:pPr>
        <w:spacing w:after="0"/>
      </w:pPr>
      <w:r>
        <w:separator/>
      </w:r>
    </w:p>
  </w:endnote>
  <w:endnote w:type="continuationSeparator" w:id="0">
    <w:p w14:paraId="3695549A" w14:textId="77777777" w:rsidR="00E70505" w:rsidRDefault="00E705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7A6EA" w14:textId="77777777" w:rsidR="00E70505" w:rsidRDefault="00E70505">
      <w:r>
        <w:separator/>
      </w:r>
    </w:p>
  </w:footnote>
  <w:footnote w:type="continuationSeparator" w:id="0">
    <w:p w14:paraId="04E0E46C" w14:textId="77777777" w:rsidR="00E70505" w:rsidRDefault="00E70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F43D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1F43"/>
    <w:rsid w:val="00171F43"/>
    <w:rsid w:val="00D842F2"/>
    <w:rsid w:val="00E705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4ABE3"/>
  <w15:docId w15:val="{DF168ED1-4618-4BB7-BEE7-77986288C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1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cp:lastModifiedBy>Maria C Perez</cp:lastModifiedBy>
  <cp:revision>2</cp:revision>
  <dcterms:created xsi:type="dcterms:W3CDTF">2024-08-20T18:25:00Z</dcterms:created>
  <dcterms:modified xsi:type="dcterms:W3CDTF">2024-08-2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ugust, 2024</vt:lpwstr>
  </property>
  <property fmtid="{D5CDD505-2E9C-101B-9397-08002B2CF9AE}" pid="3" name="output">
    <vt:lpwstr/>
  </property>
</Properties>
</file>